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3138" w:rsidRDefault="00D705DC" w:rsidP="00921D82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Μορφές ασαφών συνόλων (συναρτήσεων συμμετοχής)-</w:t>
      </w:r>
      <w:r w:rsidR="00921D82">
        <w:rPr>
          <w:rFonts w:ascii="Courier New" w:hAnsi="Courier New" w:cs="Courier New"/>
          <w:sz w:val="20"/>
          <w:szCs w:val="20"/>
        </w:rPr>
        <w:t>Π</w:t>
      </w:r>
      <w:r w:rsidR="00987122">
        <w:rPr>
          <w:rFonts w:ascii="Courier New" w:hAnsi="Courier New" w:cs="Courier New"/>
          <w:sz w:val="20"/>
          <w:szCs w:val="20"/>
        </w:rPr>
        <w:t>ράξεις ασαφών συνόλων-ασαφής αριθμητική</w:t>
      </w:r>
    </w:p>
    <w:p w:rsidR="005B1F3E" w:rsidRPr="00D705DC" w:rsidRDefault="005B1F3E" w:rsidP="00921D82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sz w:val="20"/>
          <w:szCs w:val="20"/>
        </w:rPr>
      </w:pPr>
    </w:p>
    <w:p w:rsidR="00E17182" w:rsidRPr="00E17182" w:rsidRDefault="00E17182" w:rsidP="00E17182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sz w:val="20"/>
          <w:szCs w:val="20"/>
        </w:rPr>
        <w:t>ΕΝΤΟΛΕΣ ΣΕ ΠΕΡΙΒΑΛΛΟ</w:t>
      </w:r>
      <w:r>
        <w:rPr>
          <w:rFonts w:ascii="Courier New" w:hAnsi="Courier New" w:cs="Courier New"/>
          <w:sz w:val="20"/>
          <w:szCs w:val="20"/>
          <w:lang w:val="en-US"/>
        </w:rPr>
        <w:t>N</w:t>
      </w:r>
      <w:r>
        <w:rPr>
          <w:rFonts w:ascii="Courier New" w:hAnsi="Courier New" w:cs="Courier New"/>
          <w:sz w:val="20"/>
          <w:szCs w:val="20"/>
        </w:rPr>
        <w:t xml:space="preserve"> </w:t>
      </w:r>
      <w:r>
        <w:rPr>
          <w:rFonts w:ascii="Courier New" w:hAnsi="Courier New" w:cs="Courier New"/>
          <w:sz w:val="20"/>
          <w:szCs w:val="20"/>
          <w:lang w:val="en-US"/>
        </w:rPr>
        <w:t>MATLAB</w:t>
      </w:r>
    </w:p>
    <w:p w:rsidR="00E17182" w:rsidRDefault="00E95F01" w:rsidP="00921D82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sz w:val="20"/>
          <w:szCs w:val="20"/>
          <w:lang w:val="en-US"/>
        </w:rPr>
      </w:pPr>
      <w:hyperlink r:id="rId5" w:history="1">
        <w:r w:rsidRPr="0034043A">
          <w:rPr>
            <w:rStyle w:val="-"/>
            <w:rFonts w:ascii="Courier New" w:hAnsi="Courier New" w:cs="Courier New"/>
            <w:sz w:val="20"/>
            <w:szCs w:val="20"/>
            <w:lang w:val="en-US"/>
          </w:rPr>
          <w:t>https://repository.kallipos.gr/handle/11419/5958?locale=en</w:t>
        </w:r>
      </w:hyperlink>
    </w:p>
    <w:p w:rsidR="00E95F01" w:rsidRDefault="00E95F01" w:rsidP="00921D82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sz w:val="20"/>
          <w:szCs w:val="20"/>
          <w:lang w:val="en-US"/>
        </w:rPr>
      </w:pPr>
    </w:p>
    <w:p w:rsidR="00E95F01" w:rsidRPr="00E95F01" w:rsidRDefault="00E95F01" w:rsidP="00921D82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  <w:lang w:val="en-US"/>
        </w:rPr>
        <w:t>A</w:t>
      </w:r>
      <w:proofErr w:type="spellStart"/>
      <w:r>
        <w:rPr>
          <w:rFonts w:ascii="Courier New" w:hAnsi="Courier New" w:cs="Courier New"/>
          <w:sz w:val="20"/>
          <w:szCs w:val="20"/>
        </w:rPr>
        <w:t>πό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</w:p>
    <w:tbl>
      <w:tblPr>
        <w:tblW w:w="10944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0767"/>
        <w:gridCol w:w="177"/>
      </w:tblGrid>
      <w:tr w:rsidR="00E95F01" w:rsidRPr="00E95F01" w:rsidTr="00E95F01">
        <w:trPr>
          <w:gridAfter w:val="1"/>
        </w:trPr>
        <w:tc>
          <w:tcPr>
            <w:tcW w:w="0" w:type="auto"/>
            <w:shd w:val="clear" w:color="auto" w:fill="FFFFFF"/>
            <w:tcMar>
              <w:top w:w="35" w:type="dxa"/>
              <w:left w:w="115" w:type="dxa"/>
              <w:bottom w:w="35" w:type="dxa"/>
              <w:right w:w="0" w:type="dxa"/>
            </w:tcMar>
            <w:hideMark/>
          </w:tcPr>
          <w:p w:rsidR="00E95F01" w:rsidRPr="00E95F01" w:rsidRDefault="00E95F01" w:rsidP="00E95F01">
            <w:pPr>
              <w:spacing w:after="0" w:line="240" w:lineRule="auto"/>
              <w:rPr>
                <w:rFonts w:ascii="Arial" w:eastAsia="Times New Roman" w:hAnsi="Arial" w:cs="Arial"/>
                <w:color w:val="6D6E70"/>
                <w:lang w:eastAsia="el-GR"/>
              </w:rPr>
            </w:pPr>
            <w:r w:rsidRPr="00E95F01">
              <w:rPr>
                <w:rFonts w:ascii="Arial" w:eastAsia="Times New Roman" w:hAnsi="Arial" w:cs="Arial"/>
                <w:color w:val="6D6E70"/>
                <w:lang w:eastAsia="el-GR"/>
              </w:rPr>
              <w:br/>
              <w:t>Εισαγωγή στην ασαφή λογική – ασαφή σύνολα – συναρτήσεις συμμετοχής</w:t>
            </w:r>
          </w:p>
        </w:tc>
      </w:tr>
      <w:tr w:rsidR="00E95F01" w:rsidRPr="00E95F01" w:rsidTr="00E95F01">
        <w:tc>
          <w:tcPr>
            <w:tcW w:w="0" w:type="auto"/>
            <w:shd w:val="clear" w:color="auto" w:fill="FFFFFF"/>
            <w:noWrap/>
            <w:tcMar>
              <w:top w:w="35" w:type="dxa"/>
              <w:left w:w="0" w:type="dxa"/>
              <w:bottom w:w="35" w:type="dxa"/>
              <w:right w:w="58" w:type="dxa"/>
            </w:tcMar>
            <w:hideMark/>
          </w:tcPr>
          <w:p w:rsidR="00E95F01" w:rsidRPr="00E95F01" w:rsidRDefault="00E95F01" w:rsidP="00587ECC">
            <w:pPr>
              <w:spacing w:after="0" w:line="240" w:lineRule="auto"/>
              <w:rPr>
                <w:rFonts w:ascii="Arial" w:eastAsia="Times New Roman" w:hAnsi="Arial" w:cs="Arial"/>
                <w:color w:val="6D6E70"/>
                <w:lang w:eastAsia="el-GR"/>
              </w:rPr>
            </w:pPr>
            <w:proofErr w:type="spellStart"/>
            <w:r w:rsidRPr="00E95F01">
              <w:rPr>
                <w:rFonts w:ascii="Arial" w:eastAsia="Times New Roman" w:hAnsi="Arial" w:cs="Arial"/>
                <w:color w:val="6D6E70"/>
                <w:lang w:eastAsia="el-GR"/>
              </w:rPr>
              <w:t>Mastorokostas</w:t>
            </w:r>
            <w:proofErr w:type="spellEnd"/>
            <w:r w:rsidRPr="00E95F01">
              <w:rPr>
                <w:rFonts w:ascii="Arial" w:eastAsia="Times New Roman" w:hAnsi="Arial" w:cs="Arial"/>
                <w:color w:val="6D6E70"/>
                <w:lang w:eastAsia="el-GR"/>
              </w:rPr>
              <w:t>,</w:t>
            </w:r>
          </w:p>
        </w:tc>
        <w:tc>
          <w:tcPr>
            <w:tcW w:w="0" w:type="auto"/>
            <w:shd w:val="clear" w:color="auto" w:fill="FFFFFF"/>
            <w:tcMar>
              <w:top w:w="35" w:type="dxa"/>
              <w:left w:w="115" w:type="dxa"/>
              <w:bottom w:w="35" w:type="dxa"/>
              <w:right w:w="0" w:type="dxa"/>
            </w:tcMar>
            <w:hideMark/>
          </w:tcPr>
          <w:p w:rsidR="00E95F01" w:rsidRPr="00E95F01" w:rsidRDefault="00E95F01" w:rsidP="00E95F01">
            <w:pPr>
              <w:spacing w:after="0" w:line="240" w:lineRule="auto"/>
              <w:rPr>
                <w:rFonts w:ascii="Arial" w:eastAsia="Times New Roman" w:hAnsi="Arial" w:cs="Arial"/>
                <w:color w:val="6D6E70"/>
                <w:lang w:eastAsia="el-GR"/>
              </w:rPr>
            </w:pPr>
          </w:p>
        </w:tc>
      </w:tr>
    </w:tbl>
    <w:p w:rsidR="00E95F01" w:rsidRPr="00E95F01" w:rsidRDefault="00E95F01" w:rsidP="00921D82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sz w:val="20"/>
          <w:szCs w:val="20"/>
        </w:rPr>
      </w:pPr>
    </w:p>
    <w:p w:rsidR="005B1F3E" w:rsidRPr="00E8408D" w:rsidRDefault="005B1F3E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25483B" w:rsidRPr="00921D82" w:rsidRDefault="0025483B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921D82" w:rsidRPr="006E0F08" w:rsidRDefault="00921D82" w:rsidP="006E0F08">
      <w:pPr>
        <w:pStyle w:val="a3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sz w:val="20"/>
          <w:szCs w:val="20"/>
        </w:rPr>
      </w:pPr>
      <w:r w:rsidRPr="006E0F08">
        <w:rPr>
          <w:rFonts w:ascii="Courier New" w:hAnsi="Courier New" w:cs="Courier New"/>
          <w:b/>
          <w:sz w:val="20"/>
          <w:szCs w:val="20"/>
        </w:rPr>
        <w:t>Κατασκευή ασαφών συνόλων</w:t>
      </w:r>
    </w:p>
    <w:p w:rsidR="00921D82" w:rsidRPr="00921D82" w:rsidRDefault="00921D82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C83138" w:rsidRPr="00987122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987122"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 w:rsidRPr="00C83138">
        <w:rPr>
          <w:rFonts w:ascii="Courier New" w:hAnsi="Courier New" w:cs="Courier New"/>
          <w:color w:val="228B22"/>
          <w:sz w:val="20"/>
          <w:szCs w:val="20"/>
          <w:lang w:val="en-US"/>
        </w:rPr>
        <w:t>dianysma</w:t>
      </w:r>
      <w:proofErr w:type="spellEnd"/>
      <w:r w:rsidRPr="00987122">
        <w:rPr>
          <w:rFonts w:ascii="Courier New" w:hAnsi="Courier New" w:cs="Courier New"/>
          <w:color w:val="228B22"/>
          <w:sz w:val="20"/>
          <w:szCs w:val="20"/>
        </w:rPr>
        <w:t>/</w:t>
      </w:r>
      <w:proofErr w:type="spellStart"/>
      <w:r w:rsidRPr="00C83138">
        <w:rPr>
          <w:rFonts w:ascii="Courier New" w:hAnsi="Courier New" w:cs="Courier New"/>
          <w:color w:val="228B22"/>
          <w:sz w:val="20"/>
          <w:szCs w:val="20"/>
          <w:lang w:val="en-US"/>
        </w:rPr>
        <w:t>vima</w:t>
      </w:r>
      <w:proofErr w:type="spellEnd"/>
      <w:r w:rsidRPr="00987122">
        <w:rPr>
          <w:rFonts w:ascii="Courier New" w:hAnsi="Courier New" w:cs="Courier New"/>
          <w:color w:val="228B22"/>
          <w:sz w:val="20"/>
          <w:szCs w:val="20"/>
        </w:rPr>
        <w:t xml:space="preserve"> 0.1</w:t>
      </w:r>
    </w:p>
    <w:p w:rsidR="00C83138" w:rsidRPr="00C83138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x</w:t>
      </w:r>
      <w:proofErr w:type="gramStart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=[</w:t>
      </w:r>
      <w:proofErr w:type="gramEnd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0:0.1:20]</w:t>
      </w:r>
    </w:p>
    <w:p w:rsidR="00C83138" w:rsidRPr="00C83138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C83138">
        <w:rPr>
          <w:rFonts w:ascii="Courier New" w:hAnsi="Courier New" w:cs="Courier New"/>
          <w:color w:val="228B22"/>
          <w:sz w:val="20"/>
          <w:szCs w:val="20"/>
          <w:lang w:val="en-US"/>
        </w:rPr>
        <w:t>%</w:t>
      </w:r>
      <w:proofErr w:type="spellStart"/>
      <w:r w:rsidRPr="00C83138">
        <w:rPr>
          <w:rFonts w:ascii="Courier New" w:hAnsi="Courier New" w:cs="Courier New"/>
          <w:color w:val="228B22"/>
          <w:sz w:val="20"/>
          <w:szCs w:val="20"/>
          <w:lang w:val="en-US"/>
        </w:rPr>
        <w:t>kathe</w:t>
      </w:r>
      <w:proofErr w:type="spellEnd"/>
      <w:r w:rsidRPr="00C83138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  <w:proofErr w:type="spellStart"/>
      <w:r w:rsidRPr="00C83138">
        <w:rPr>
          <w:rFonts w:ascii="Courier New" w:hAnsi="Courier New" w:cs="Courier New"/>
          <w:color w:val="228B22"/>
          <w:sz w:val="20"/>
          <w:szCs w:val="20"/>
          <w:lang w:val="en-US"/>
        </w:rPr>
        <w:t>stoixeio</w:t>
      </w:r>
      <w:proofErr w:type="spellEnd"/>
      <w:r w:rsidRPr="00C83138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toy </w:t>
      </w:r>
      <w:proofErr w:type="spellStart"/>
      <w:r w:rsidRPr="00C83138">
        <w:rPr>
          <w:rFonts w:ascii="Courier New" w:hAnsi="Courier New" w:cs="Courier New"/>
          <w:color w:val="228B22"/>
          <w:sz w:val="20"/>
          <w:szCs w:val="20"/>
          <w:lang w:val="en-US"/>
        </w:rPr>
        <w:t>dianysmatos</w:t>
      </w:r>
      <w:proofErr w:type="spellEnd"/>
      <w:r w:rsidRPr="00C83138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x </w:t>
      </w:r>
      <w:proofErr w:type="spellStart"/>
      <w:r w:rsidRPr="00C83138">
        <w:rPr>
          <w:rFonts w:ascii="Courier New" w:hAnsi="Courier New" w:cs="Courier New"/>
          <w:color w:val="228B22"/>
          <w:sz w:val="20"/>
          <w:szCs w:val="20"/>
          <w:lang w:val="en-US"/>
        </w:rPr>
        <w:t>diaireitai</w:t>
      </w:r>
      <w:proofErr w:type="spellEnd"/>
      <w:r w:rsidRPr="00C83138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me to 5 </w:t>
      </w:r>
    </w:p>
    <w:p w:rsidR="00C83138" w:rsidRPr="009778DF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s-ES"/>
        </w:rPr>
      </w:pPr>
      <w:r w:rsidRPr="009778DF">
        <w:rPr>
          <w:rFonts w:ascii="Courier New" w:hAnsi="Courier New" w:cs="Courier New"/>
          <w:color w:val="228B22"/>
          <w:sz w:val="20"/>
          <w:szCs w:val="20"/>
          <w:lang w:val="es-ES"/>
        </w:rPr>
        <w:t>%1.-&gt;apo aplos arithmos metatreepetai se dianysma 1x1</w:t>
      </w:r>
    </w:p>
    <w:p w:rsidR="00C83138" w:rsidRPr="00C83138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proofErr w:type="gramStart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muA</w:t>
      </w:r>
      <w:proofErr w:type="spellEnd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=</w:t>
      </w:r>
      <w:proofErr w:type="gramEnd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1./(1+(x./5).^3);</w:t>
      </w:r>
    </w:p>
    <w:p w:rsidR="00C83138" w:rsidRPr="00C83138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proofErr w:type="gramStart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muB</w:t>
      </w:r>
      <w:proofErr w:type="spellEnd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=</w:t>
      </w:r>
      <w:proofErr w:type="gramEnd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1./(1+.3.*(x-8).^2);</w:t>
      </w:r>
    </w:p>
    <w:p w:rsidR="00C83138" w:rsidRPr="00C83138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plot(</w:t>
      </w:r>
      <w:proofErr w:type="spellStart"/>
      <w:proofErr w:type="gramEnd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x,muA,x,muB</w:t>
      </w:r>
      <w:proofErr w:type="spellEnd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C83138" w:rsidRPr="00C83138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title(</w:t>
      </w:r>
      <w:proofErr w:type="gramEnd"/>
      <w:r w:rsidRPr="00C83138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proofErr w:type="spellStart"/>
      <w:r w:rsidRPr="00C83138">
        <w:rPr>
          <w:rFonts w:ascii="Courier New" w:hAnsi="Courier New" w:cs="Courier New"/>
          <w:color w:val="A020F0"/>
          <w:sz w:val="20"/>
          <w:szCs w:val="20"/>
          <w:lang w:val="en-US"/>
        </w:rPr>
        <w:t>Zadeh</w:t>
      </w:r>
      <w:proofErr w:type="spellEnd"/>
      <w:r w:rsidRPr="00C83138">
        <w:rPr>
          <w:rFonts w:ascii="Courier New" w:hAnsi="Courier New" w:cs="Courier New"/>
          <w:color w:val="A020F0"/>
          <w:sz w:val="20"/>
          <w:szCs w:val="20"/>
          <w:lang w:val="en-US"/>
        </w:rPr>
        <w:t xml:space="preserve"> diagram for the Fuzzy Sets A and B'</w:t>
      </w:r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C83138" w:rsidRPr="00C83138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text(</w:t>
      </w:r>
      <w:proofErr w:type="gramEnd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1,.8,</w:t>
      </w:r>
      <w:r w:rsidRPr="00C83138">
        <w:rPr>
          <w:rFonts w:ascii="Courier New" w:hAnsi="Courier New" w:cs="Courier New"/>
          <w:color w:val="A020F0"/>
          <w:sz w:val="20"/>
          <w:szCs w:val="20"/>
          <w:lang w:val="en-US"/>
        </w:rPr>
        <w:t>'Set A'</w:t>
      </w:r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);text(7,.8,</w:t>
      </w:r>
      <w:r w:rsidRPr="00C83138">
        <w:rPr>
          <w:rFonts w:ascii="Courier New" w:hAnsi="Courier New" w:cs="Courier New"/>
          <w:color w:val="A020F0"/>
          <w:sz w:val="20"/>
          <w:szCs w:val="20"/>
          <w:lang w:val="en-US"/>
        </w:rPr>
        <w:t>'Set B'</w:t>
      </w:r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:rsidR="00C83138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Number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83138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Membership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A05669" w:rsidRDefault="00A05669"/>
    <w:p w:rsidR="00921D82" w:rsidRPr="006E0F08" w:rsidRDefault="00921D82" w:rsidP="006E0F08">
      <w:pPr>
        <w:pStyle w:val="a3"/>
        <w:numPr>
          <w:ilvl w:val="0"/>
          <w:numId w:val="2"/>
        </w:numPr>
        <w:rPr>
          <w:b/>
        </w:rPr>
      </w:pPr>
      <w:r w:rsidRPr="006E0F08">
        <w:rPr>
          <w:b/>
        </w:rPr>
        <w:t>Ένωση</w:t>
      </w:r>
    </w:p>
    <w:p w:rsidR="00C83138" w:rsidRPr="00C83138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union=</w:t>
      </w:r>
      <w:proofErr w:type="gramEnd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max(</w:t>
      </w:r>
      <w:proofErr w:type="spellStart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muA,muB</w:t>
      </w:r>
      <w:proofErr w:type="spellEnd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C83138" w:rsidRPr="00C83138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plot(</w:t>
      </w:r>
      <w:proofErr w:type="spellStart"/>
      <w:proofErr w:type="gramEnd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x,union</w:t>
      </w:r>
      <w:proofErr w:type="spellEnd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C83138" w:rsidRPr="00C83138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title(</w:t>
      </w:r>
      <w:proofErr w:type="gramEnd"/>
      <w:r w:rsidRPr="00C83138">
        <w:rPr>
          <w:rFonts w:ascii="Courier New" w:hAnsi="Courier New" w:cs="Courier New"/>
          <w:color w:val="A020F0"/>
          <w:sz w:val="20"/>
          <w:szCs w:val="20"/>
          <w:lang w:val="en-US"/>
        </w:rPr>
        <w:t>'Union of the Fuzzy Sets A and B'</w:t>
      </w:r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C83138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Number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83138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Membership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83138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C83138" w:rsidRDefault="00C83138"/>
    <w:p w:rsidR="0025483B" w:rsidRPr="006E0F08" w:rsidRDefault="0025483B" w:rsidP="006E0F08">
      <w:pPr>
        <w:pStyle w:val="a3"/>
        <w:numPr>
          <w:ilvl w:val="0"/>
          <w:numId w:val="3"/>
        </w:numPr>
        <w:rPr>
          <w:b/>
        </w:rPr>
      </w:pPr>
      <w:r w:rsidRPr="006E0F08">
        <w:rPr>
          <w:b/>
        </w:rPr>
        <w:t>Τομή</w:t>
      </w:r>
    </w:p>
    <w:p w:rsidR="00C83138" w:rsidRPr="00C83138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intersection=</w:t>
      </w:r>
      <w:proofErr w:type="gramEnd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min(</w:t>
      </w:r>
      <w:proofErr w:type="spellStart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muA,muB</w:t>
      </w:r>
      <w:proofErr w:type="spellEnd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C83138" w:rsidRPr="00C83138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plot(</w:t>
      </w:r>
      <w:proofErr w:type="spellStart"/>
      <w:proofErr w:type="gramEnd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x,intersection</w:t>
      </w:r>
      <w:proofErr w:type="spellEnd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C83138" w:rsidRPr="00C83138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title(</w:t>
      </w:r>
      <w:proofErr w:type="gramEnd"/>
      <w:r w:rsidRPr="00C83138">
        <w:rPr>
          <w:rFonts w:ascii="Courier New" w:hAnsi="Courier New" w:cs="Courier New"/>
          <w:color w:val="A020F0"/>
          <w:sz w:val="20"/>
          <w:szCs w:val="20"/>
          <w:lang w:val="en-US"/>
        </w:rPr>
        <w:t>'Intersection of the Fuzzy Sets A and B'</w:t>
      </w:r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C83138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Number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83138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Membership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83138" w:rsidRDefault="00C83138"/>
    <w:p w:rsidR="0025483B" w:rsidRPr="006E0F08" w:rsidRDefault="0025483B" w:rsidP="006E0F08">
      <w:pPr>
        <w:pStyle w:val="a3"/>
        <w:numPr>
          <w:ilvl w:val="0"/>
          <w:numId w:val="4"/>
        </w:numPr>
        <w:rPr>
          <w:b/>
        </w:rPr>
      </w:pPr>
      <w:r w:rsidRPr="006E0F08">
        <w:rPr>
          <w:b/>
        </w:rPr>
        <w:t>Συμπλήρωμα</w:t>
      </w:r>
    </w:p>
    <w:p w:rsidR="00C83138" w:rsidRPr="00C83138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complement=</w:t>
      </w:r>
      <w:proofErr w:type="gramEnd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1-intesection;</w:t>
      </w:r>
    </w:p>
    <w:p w:rsidR="00C83138" w:rsidRPr="00C83138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plot(</w:t>
      </w:r>
      <w:proofErr w:type="spellStart"/>
      <w:proofErr w:type="gramEnd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x,complement</w:t>
      </w:r>
      <w:proofErr w:type="spellEnd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C83138" w:rsidRPr="00C83138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title(</w:t>
      </w:r>
      <w:proofErr w:type="gramEnd"/>
      <w:r w:rsidRPr="00C83138">
        <w:rPr>
          <w:rFonts w:ascii="Courier New" w:hAnsi="Courier New" w:cs="Courier New"/>
          <w:color w:val="A020F0"/>
          <w:sz w:val="20"/>
          <w:szCs w:val="20"/>
          <w:lang w:val="en-US"/>
        </w:rPr>
        <w:t>'Complement of the Fuzzy Sets A and B'</w:t>
      </w:r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C83138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Number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83138" w:rsidRPr="00C83138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proofErr w:type="gramStart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ylabel</w:t>
      </w:r>
      <w:proofErr w:type="spellEnd"/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C83138">
        <w:rPr>
          <w:rFonts w:ascii="Courier New" w:hAnsi="Courier New" w:cs="Courier New"/>
          <w:color w:val="A020F0"/>
          <w:sz w:val="20"/>
          <w:szCs w:val="20"/>
          <w:lang w:val="en-US"/>
        </w:rPr>
        <w:t>'Membership'</w:t>
      </w:r>
      <w:r w:rsidRPr="00C83138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C83138" w:rsidRPr="00C90D85" w:rsidRDefault="00C83138" w:rsidP="00C831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C83138" w:rsidRDefault="00C83138">
      <w:pPr>
        <w:rPr>
          <w:lang w:val="en-US"/>
        </w:rPr>
      </w:pPr>
    </w:p>
    <w:p w:rsidR="00E8408D" w:rsidRDefault="00E8408D">
      <w:pPr>
        <w:rPr>
          <w:lang w:val="en-US"/>
        </w:rPr>
      </w:pPr>
    </w:p>
    <w:p w:rsidR="006E0F08" w:rsidRDefault="006E0F08">
      <w:pPr>
        <w:rPr>
          <w:lang w:val="en-US"/>
        </w:rPr>
      </w:pPr>
    </w:p>
    <w:p w:rsidR="00E8408D" w:rsidRDefault="00C84585" w:rsidP="006E0F08">
      <w:pPr>
        <w:pStyle w:val="a3"/>
        <w:numPr>
          <w:ilvl w:val="0"/>
          <w:numId w:val="5"/>
        </w:numPr>
        <w:rPr>
          <w:b/>
        </w:rPr>
      </w:pPr>
      <w:r>
        <w:rPr>
          <w:b/>
        </w:rPr>
        <w:t xml:space="preserve">Αλγεβρικές </w:t>
      </w:r>
      <w:r w:rsidR="00E8408D" w:rsidRPr="006E0F08">
        <w:rPr>
          <w:b/>
        </w:rPr>
        <w:t>Πράξεις ασαφών συνόλων</w:t>
      </w:r>
    </w:p>
    <w:p w:rsidR="00C84585" w:rsidRPr="00C84585" w:rsidRDefault="00C84585" w:rsidP="006E0F08">
      <w:pPr>
        <w:pStyle w:val="a3"/>
        <w:numPr>
          <w:ilvl w:val="0"/>
          <w:numId w:val="5"/>
        </w:numPr>
        <w:rPr>
          <w:b/>
          <w:sz w:val="36"/>
          <w:szCs w:val="36"/>
          <w:highlight w:val="yellow"/>
        </w:rPr>
      </w:pPr>
      <w:r w:rsidRPr="00C84585">
        <w:rPr>
          <w:b/>
          <w:sz w:val="36"/>
          <w:szCs w:val="36"/>
          <w:highlight w:val="yellow"/>
        </w:rPr>
        <w:t>(δεν τα είπαμε προαιρετικά)</w:t>
      </w:r>
    </w:p>
    <w:p w:rsidR="005B1F3E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Πεδίο ορισμού</w:t>
      </w:r>
    </w:p>
    <w:p w:rsidR="005B1F3E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 = 501;</w:t>
      </w:r>
    </w:p>
    <w:p w:rsidR="005B1F3E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in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-20;</w:t>
      </w:r>
    </w:p>
    <w:p w:rsidR="005B1F3E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ax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20;</w:t>
      </w:r>
    </w:p>
    <w:p w:rsidR="005B1F3E" w:rsidRPr="005B1F3E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 = </w:t>
      </w:r>
      <w:proofErr w:type="spellStart"/>
      <w:proofErr w:type="gram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linspace</w:t>
      </w:r>
      <w:proofErr w:type="spellEnd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proofErr w:type="gramEnd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minX,maxX,N</w:t>
      </w:r>
      <w:proofErr w:type="spellEnd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5B1F3E" w:rsidRPr="005B1F3E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5B1F3E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Ορισμός ασαφών συνόλων</w:t>
      </w:r>
    </w:p>
    <w:p w:rsidR="005B1F3E" w:rsidRPr="005B1F3E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 = </w:t>
      </w:r>
      <w:proofErr w:type="spell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trapmf</w:t>
      </w:r>
      <w:proofErr w:type="spellEnd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(x</w:t>
      </w:r>
      <w:proofErr w:type="gram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,[</w:t>
      </w:r>
      <w:proofErr w:type="gramEnd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-10 -2 1 3]);</w:t>
      </w:r>
    </w:p>
    <w:p w:rsidR="005B1F3E" w:rsidRPr="005B1F3E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B = </w:t>
      </w:r>
      <w:proofErr w:type="spell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gaussmf</w:t>
      </w:r>
      <w:proofErr w:type="spellEnd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(x</w:t>
      </w:r>
      <w:proofErr w:type="gram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,[</w:t>
      </w:r>
      <w:proofErr w:type="gramEnd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2 5]);</w:t>
      </w:r>
    </w:p>
    <w:p w:rsidR="005B1F3E" w:rsidRPr="009778DF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:rsidR="005B1F3E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%Εντολές των τεσσάρων βασικών αριθμητικών πράξεων μεταξύ ασαφών αριθμών </w:t>
      </w:r>
    </w:p>
    <w:p w:rsidR="005B1F3E" w:rsidRPr="005B1F3E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5B1F3E">
        <w:rPr>
          <w:rFonts w:ascii="Courier New" w:hAnsi="Courier New" w:cs="Courier New"/>
          <w:color w:val="228B22"/>
          <w:sz w:val="20"/>
          <w:szCs w:val="20"/>
          <w:lang w:val="en-US"/>
        </w:rPr>
        <w:t>%Evaluate the sum, difference, product, and quotient of A and B)</w:t>
      </w:r>
    </w:p>
    <w:p w:rsidR="005B1F3E" w:rsidRPr="005B1F3E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5B1F3E" w:rsidRPr="005B1F3E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Csum</w:t>
      </w:r>
      <w:proofErr w:type="spellEnd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= </w:t>
      </w:r>
      <w:proofErr w:type="spell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fuzarith</w:t>
      </w:r>
      <w:proofErr w:type="spellEnd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x</w:t>
      </w:r>
      <w:proofErr w:type="gram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,A,B</w:t>
      </w:r>
      <w:proofErr w:type="gramEnd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5B1F3E">
        <w:rPr>
          <w:rFonts w:ascii="Courier New" w:hAnsi="Courier New" w:cs="Courier New"/>
          <w:color w:val="A020F0"/>
          <w:sz w:val="20"/>
          <w:szCs w:val="20"/>
          <w:lang w:val="en-US"/>
        </w:rPr>
        <w:t>'sum</w:t>
      </w:r>
      <w:proofErr w:type="spellEnd"/>
      <w:r w:rsidRPr="005B1F3E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5B1F3E" w:rsidRPr="005B1F3E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Csub</w:t>
      </w:r>
      <w:proofErr w:type="spellEnd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= </w:t>
      </w:r>
      <w:proofErr w:type="spell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fuzarith</w:t>
      </w:r>
      <w:proofErr w:type="spellEnd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x</w:t>
      </w:r>
      <w:proofErr w:type="gram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,A,B</w:t>
      </w:r>
      <w:proofErr w:type="gramEnd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5B1F3E">
        <w:rPr>
          <w:rFonts w:ascii="Courier New" w:hAnsi="Courier New" w:cs="Courier New"/>
          <w:color w:val="A020F0"/>
          <w:sz w:val="20"/>
          <w:szCs w:val="20"/>
          <w:lang w:val="en-US"/>
        </w:rPr>
        <w:t>'sub</w:t>
      </w:r>
      <w:proofErr w:type="spellEnd"/>
      <w:r w:rsidRPr="005B1F3E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5B1F3E" w:rsidRPr="005B1F3E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Cprod</w:t>
      </w:r>
      <w:proofErr w:type="spellEnd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= </w:t>
      </w:r>
      <w:proofErr w:type="spell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fuzarith</w:t>
      </w:r>
      <w:proofErr w:type="spellEnd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x</w:t>
      </w:r>
      <w:proofErr w:type="gram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,A,B</w:t>
      </w:r>
      <w:proofErr w:type="gramEnd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5B1F3E">
        <w:rPr>
          <w:rFonts w:ascii="Courier New" w:hAnsi="Courier New" w:cs="Courier New"/>
          <w:color w:val="A020F0"/>
          <w:sz w:val="20"/>
          <w:szCs w:val="20"/>
          <w:lang w:val="en-US"/>
        </w:rPr>
        <w:t>'prod</w:t>
      </w:r>
      <w:proofErr w:type="spellEnd"/>
      <w:r w:rsidRPr="005B1F3E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5B1F3E" w:rsidRPr="005B1F3E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Cdiv</w:t>
      </w:r>
      <w:proofErr w:type="spellEnd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= </w:t>
      </w:r>
      <w:proofErr w:type="spell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fuzarith</w:t>
      </w:r>
      <w:proofErr w:type="spellEnd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x</w:t>
      </w:r>
      <w:proofErr w:type="gram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,A,B</w:t>
      </w:r>
      <w:proofErr w:type="gramEnd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5B1F3E">
        <w:rPr>
          <w:rFonts w:ascii="Courier New" w:hAnsi="Courier New" w:cs="Courier New"/>
          <w:color w:val="A020F0"/>
          <w:sz w:val="20"/>
          <w:szCs w:val="20"/>
          <w:lang w:val="en-US"/>
        </w:rPr>
        <w:t>'div</w:t>
      </w:r>
      <w:proofErr w:type="spellEnd"/>
      <w:r w:rsidRPr="005B1F3E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5B1F3E" w:rsidRPr="009778DF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en-US"/>
        </w:rPr>
      </w:pPr>
    </w:p>
    <w:p w:rsidR="005B1F3E" w:rsidRPr="009778DF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:rsidR="005B1F3E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Απεικόνιση της πρόσθεσης και της αφαίρεσης (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Plot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the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addition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and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subtraction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results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)</w:t>
      </w:r>
    </w:p>
    <w:p w:rsidR="005B1F3E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subplot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-&gt;απεικόνιση πολλών διαγραμμάτων (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γραμμή,στήλη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, τοποθέτηση διαγράμματος)</w:t>
      </w:r>
    </w:p>
    <w:p w:rsidR="005B1F3E" w:rsidRPr="005B1F3E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figure</w:t>
      </w:r>
      <w:proofErr w:type="gramEnd"/>
    </w:p>
    <w:p w:rsidR="005B1F3E" w:rsidRPr="005B1F3E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subplot(</w:t>
      </w:r>
      <w:proofErr w:type="gramEnd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2,1,1)</w:t>
      </w:r>
    </w:p>
    <w:p w:rsidR="005B1F3E" w:rsidRPr="005B1F3E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plot(</w:t>
      </w:r>
      <w:proofErr w:type="spellStart"/>
      <w:proofErr w:type="gramEnd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x,A</w:t>
      </w:r>
      <w:proofErr w:type="spellEnd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5B1F3E">
        <w:rPr>
          <w:rFonts w:ascii="Courier New" w:hAnsi="Courier New" w:cs="Courier New"/>
          <w:color w:val="A020F0"/>
          <w:sz w:val="20"/>
          <w:szCs w:val="20"/>
          <w:lang w:val="en-US"/>
        </w:rPr>
        <w:t>'--'</w:t>
      </w:r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proofErr w:type="spell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x,B,</w:t>
      </w:r>
      <w:r w:rsidRPr="005B1F3E">
        <w:rPr>
          <w:rFonts w:ascii="Courier New" w:hAnsi="Courier New" w:cs="Courier New"/>
          <w:color w:val="A020F0"/>
          <w:sz w:val="20"/>
          <w:szCs w:val="20"/>
          <w:lang w:val="en-US"/>
        </w:rPr>
        <w:t>':'</w:t>
      </w:r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,x,Csum,</w:t>
      </w:r>
      <w:r w:rsidRPr="005B1F3E">
        <w:rPr>
          <w:rFonts w:ascii="Courier New" w:hAnsi="Courier New" w:cs="Courier New"/>
          <w:color w:val="A020F0"/>
          <w:sz w:val="20"/>
          <w:szCs w:val="20"/>
          <w:lang w:val="en-US"/>
        </w:rPr>
        <w:t>'c</w:t>
      </w:r>
      <w:proofErr w:type="spellEnd"/>
      <w:r w:rsidRPr="005B1F3E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:rsidR="005B1F3E" w:rsidRPr="005B1F3E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title(</w:t>
      </w:r>
      <w:proofErr w:type="gramEnd"/>
      <w:r w:rsidRPr="005B1F3E">
        <w:rPr>
          <w:rFonts w:ascii="Courier New" w:hAnsi="Courier New" w:cs="Courier New"/>
          <w:color w:val="A020F0"/>
          <w:sz w:val="20"/>
          <w:szCs w:val="20"/>
          <w:lang w:val="en-US"/>
        </w:rPr>
        <w:t>'Fuzzy Addition, A+B'</w:t>
      </w:r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:rsidR="005B1F3E" w:rsidRPr="005B1F3E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legend(</w:t>
      </w:r>
      <w:proofErr w:type="gramEnd"/>
      <w:r w:rsidRPr="005B1F3E">
        <w:rPr>
          <w:rFonts w:ascii="Courier New" w:hAnsi="Courier New" w:cs="Courier New"/>
          <w:color w:val="A020F0"/>
          <w:sz w:val="20"/>
          <w:szCs w:val="20"/>
          <w:lang w:val="en-US"/>
        </w:rPr>
        <w:t>'A'</w:t>
      </w:r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5B1F3E">
        <w:rPr>
          <w:rFonts w:ascii="Courier New" w:hAnsi="Courier New" w:cs="Courier New"/>
          <w:color w:val="A020F0"/>
          <w:sz w:val="20"/>
          <w:szCs w:val="20"/>
          <w:lang w:val="en-US"/>
        </w:rPr>
        <w:t>'B'</w:t>
      </w:r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5B1F3E">
        <w:rPr>
          <w:rFonts w:ascii="Courier New" w:hAnsi="Courier New" w:cs="Courier New"/>
          <w:color w:val="A020F0"/>
          <w:sz w:val="20"/>
          <w:szCs w:val="20"/>
          <w:lang w:val="en-US"/>
        </w:rPr>
        <w:t>'A+B'</w:t>
      </w:r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:rsidR="005B1F3E" w:rsidRPr="005B1F3E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subplot(</w:t>
      </w:r>
      <w:proofErr w:type="gramEnd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2,1,2)</w:t>
      </w:r>
    </w:p>
    <w:p w:rsidR="005B1F3E" w:rsidRPr="005B1F3E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plot(</w:t>
      </w:r>
      <w:proofErr w:type="spellStart"/>
      <w:proofErr w:type="gramEnd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x,A</w:t>
      </w:r>
      <w:proofErr w:type="spellEnd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5B1F3E">
        <w:rPr>
          <w:rFonts w:ascii="Courier New" w:hAnsi="Courier New" w:cs="Courier New"/>
          <w:color w:val="A020F0"/>
          <w:sz w:val="20"/>
          <w:szCs w:val="20"/>
          <w:lang w:val="en-US"/>
        </w:rPr>
        <w:t>'--'</w:t>
      </w:r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proofErr w:type="spell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x,B,</w:t>
      </w:r>
      <w:r w:rsidRPr="005B1F3E">
        <w:rPr>
          <w:rFonts w:ascii="Courier New" w:hAnsi="Courier New" w:cs="Courier New"/>
          <w:color w:val="A020F0"/>
          <w:sz w:val="20"/>
          <w:szCs w:val="20"/>
          <w:lang w:val="en-US"/>
        </w:rPr>
        <w:t>':'</w:t>
      </w:r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,x,Csub,</w:t>
      </w:r>
      <w:r w:rsidRPr="005B1F3E">
        <w:rPr>
          <w:rFonts w:ascii="Courier New" w:hAnsi="Courier New" w:cs="Courier New"/>
          <w:color w:val="A020F0"/>
          <w:sz w:val="20"/>
          <w:szCs w:val="20"/>
          <w:lang w:val="en-US"/>
        </w:rPr>
        <w:t>'c</w:t>
      </w:r>
      <w:proofErr w:type="spellEnd"/>
      <w:r w:rsidRPr="005B1F3E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:rsidR="005B1F3E" w:rsidRPr="005B1F3E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title(</w:t>
      </w:r>
      <w:proofErr w:type="gramEnd"/>
      <w:r w:rsidRPr="005B1F3E">
        <w:rPr>
          <w:rFonts w:ascii="Courier New" w:hAnsi="Courier New" w:cs="Courier New"/>
          <w:color w:val="A020F0"/>
          <w:sz w:val="20"/>
          <w:szCs w:val="20"/>
          <w:lang w:val="en-US"/>
        </w:rPr>
        <w:t>'Fuzzy Subtraction, A-B'</w:t>
      </w:r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:rsidR="005B1F3E" w:rsidRPr="005B1F3E" w:rsidRDefault="005B1F3E" w:rsidP="005B1F3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legend(</w:t>
      </w:r>
      <w:proofErr w:type="gramEnd"/>
      <w:r w:rsidRPr="005B1F3E">
        <w:rPr>
          <w:rFonts w:ascii="Courier New" w:hAnsi="Courier New" w:cs="Courier New"/>
          <w:color w:val="A020F0"/>
          <w:sz w:val="20"/>
          <w:szCs w:val="20"/>
          <w:lang w:val="en-US"/>
        </w:rPr>
        <w:t>'A'</w:t>
      </w:r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5B1F3E">
        <w:rPr>
          <w:rFonts w:ascii="Courier New" w:hAnsi="Courier New" w:cs="Courier New"/>
          <w:color w:val="A020F0"/>
          <w:sz w:val="20"/>
          <w:szCs w:val="20"/>
          <w:lang w:val="en-US"/>
        </w:rPr>
        <w:t>'B'</w:t>
      </w:r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5B1F3E">
        <w:rPr>
          <w:rFonts w:ascii="Courier New" w:hAnsi="Courier New" w:cs="Courier New"/>
          <w:color w:val="A020F0"/>
          <w:sz w:val="20"/>
          <w:szCs w:val="20"/>
          <w:lang w:val="en-US"/>
        </w:rPr>
        <w:t>'A-B'</w:t>
      </w:r>
      <w:r w:rsidRPr="005B1F3E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:rsidR="005B1F3E" w:rsidRDefault="005B1F3E">
      <w:pPr>
        <w:rPr>
          <w:lang w:val="en-US"/>
        </w:rPr>
      </w:pPr>
    </w:p>
    <w:p w:rsidR="000956AB" w:rsidRDefault="000956AB">
      <w:pPr>
        <w:rPr>
          <w:lang w:val="en-US"/>
        </w:rPr>
      </w:pPr>
    </w:p>
    <w:p w:rsidR="000956AB" w:rsidRPr="006E0F08" w:rsidRDefault="000956AB" w:rsidP="006E0F08">
      <w:pPr>
        <w:pStyle w:val="a3"/>
        <w:numPr>
          <w:ilvl w:val="0"/>
          <w:numId w:val="6"/>
        </w:numPr>
        <w:rPr>
          <w:b/>
        </w:rPr>
      </w:pPr>
      <w:r w:rsidRPr="006E0F08">
        <w:rPr>
          <w:b/>
        </w:rPr>
        <w:t xml:space="preserve">Εναλλακτικός τρόπος πράξεων ασαφών συνόλων – σύγκριση με την εντολή </w:t>
      </w:r>
      <w:proofErr w:type="spellStart"/>
      <w:r w:rsidRPr="006E0F08">
        <w:rPr>
          <w:b/>
          <w:color w:val="FF0000"/>
          <w:lang w:val="en-US"/>
        </w:rPr>
        <w:t>fuzarith</w:t>
      </w:r>
      <w:proofErr w:type="spellEnd"/>
      <w:r w:rsidRPr="006E0F08">
        <w:rPr>
          <w:b/>
        </w:rPr>
        <w:t xml:space="preserve"> 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x = -10:0.1:10;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0956AB">
        <w:rPr>
          <w:rFonts w:ascii="Courier New" w:hAnsi="Courier New" w:cs="Courier New"/>
          <w:color w:val="228B22"/>
          <w:sz w:val="20"/>
          <w:szCs w:val="20"/>
          <w:lang w:val="en-US"/>
        </w:rPr>
        <w:t>% f1 parameters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p1 = [-2 0 </w:t>
      </w:r>
      <w:proofErr w:type="spell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0</w:t>
      </w:r>
      <w:proofErr w:type="spell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2];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lastRenderedPageBreak/>
        <w:t xml:space="preserve"> 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0956AB">
        <w:rPr>
          <w:rFonts w:ascii="Courier New" w:hAnsi="Courier New" w:cs="Courier New"/>
          <w:color w:val="228B22"/>
          <w:sz w:val="20"/>
          <w:szCs w:val="20"/>
          <w:lang w:val="en-US"/>
        </w:rPr>
        <w:t>% f2 parameters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p2 = [0 1 </w:t>
      </w:r>
      <w:proofErr w:type="spell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1</w:t>
      </w:r>
      <w:proofErr w:type="spell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2];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f1 = </w:t>
      </w:r>
      <w:proofErr w:type="spell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trapmf</w:t>
      </w:r>
      <w:proofErr w:type="spell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(x</w:t>
      </w:r>
      <w:proofErr w:type="gram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,p1</w:t>
      </w:r>
      <w:proofErr w:type="gram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f2 = </w:t>
      </w:r>
      <w:proofErr w:type="spell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trapmf</w:t>
      </w:r>
      <w:proofErr w:type="spell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(x</w:t>
      </w:r>
      <w:proofErr w:type="gram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,p2</w:t>
      </w:r>
      <w:proofErr w:type="gram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0956AB">
        <w:rPr>
          <w:rFonts w:ascii="Courier New" w:hAnsi="Courier New" w:cs="Courier New"/>
          <w:color w:val="228B22"/>
          <w:sz w:val="20"/>
          <w:szCs w:val="20"/>
          <w:lang w:val="en-US"/>
        </w:rPr>
        <w:t>%%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figure</w:t>
      </w:r>
      <w:proofErr w:type="gramEnd"/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subplot(</w:t>
      </w:r>
      <w:proofErr w:type="gram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411)</w:t>
      </w:r>
    </w:p>
    <w:p w:rsid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lo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,f1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subplot(</w:t>
      </w:r>
      <w:proofErr w:type="gram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412)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plot(</w:t>
      </w:r>
      <w:proofErr w:type="gram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x,f2);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subplot(</w:t>
      </w:r>
      <w:proofErr w:type="gram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413)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plot(</w:t>
      </w:r>
      <w:proofErr w:type="spellStart"/>
      <w:proofErr w:type="gram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x,trapmf</w:t>
      </w:r>
      <w:proofErr w:type="spell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(x,p1+p2));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subplot(</w:t>
      </w:r>
      <w:proofErr w:type="gram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414);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plot(</w:t>
      </w:r>
      <w:proofErr w:type="spellStart"/>
      <w:proofErr w:type="gram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x,fuzarith</w:t>
      </w:r>
      <w:proofErr w:type="spell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(x,f1,f2,</w:t>
      </w:r>
      <w:r w:rsidRPr="000956AB">
        <w:rPr>
          <w:rFonts w:ascii="Courier New" w:hAnsi="Courier New" w:cs="Courier New"/>
          <w:color w:val="A020F0"/>
          <w:sz w:val="20"/>
          <w:szCs w:val="20"/>
          <w:lang w:val="en-US"/>
        </w:rPr>
        <w:t>'sum'</w:t>
      </w:r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))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fliplr=αλλαγή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αριστερής με δεξιά στήλη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figure(</w:t>
      </w:r>
      <w:proofErr w:type="gramEnd"/>
      <w:r w:rsidRPr="000956AB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proofErr w:type="spellStart"/>
      <w:r w:rsidRPr="000956AB">
        <w:rPr>
          <w:rFonts w:ascii="Courier New" w:hAnsi="Courier New" w:cs="Courier New"/>
          <w:color w:val="A020F0"/>
          <w:sz w:val="20"/>
          <w:szCs w:val="20"/>
          <w:lang w:val="en-US"/>
        </w:rPr>
        <w:t>name'</w:t>
      </w:r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0956AB">
        <w:rPr>
          <w:rFonts w:ascii="Courier New" w:hAnsi="Courier New" w:cs="Courier New"/>
          <w:color w:val="A020F0"/>
          <w:sz w:val="20"/>
          <w:szCs w:val="20"/>
          <w:lang w:val="en-US"/>
        </w:rPr>
        <w:t>'subtraction</w:t>
      </w:r>
      <w:proofErr w:type="spellEnd"/>
      <w:r w:rsidRPr="000956AB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subplot(</w:t>
      </w:r>
      <w:proofErr w:type="gram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211)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plot(</w:t>
      </w:r>
      <w:proofErr w:type="spellStart"/>
      <w:proofErr w:type="gram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x,trapmf</w:t>
      </w:r>
      <w:proofErr w:type="spell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(x,p1-fliplr(p2)))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subplot(</w:t>
      </w:r>
      <w:proofErr w:type="gram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212)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plot(</w:t>
      </w:r>
      <w:proofErr w:type="spellStart"/>
      <w:proofErr w:type="gram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x,fuzarith</w:t>
      </w:r>
      <w:proofErr w:type="spell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(x,f1,f2,</w:t>
      </w:r>
      <w:r w:rsidRPr="000956AB">
        <w:rPr>
          <w:rFonts w:ascii="Courier New" w:hAnsi="Courier New" w:cs="Courier New"/>
          <w:color w:val="A020F0"/>
          <w:sz w:val="20"/>
          <w:szCs w:val="20"/>
          <w:lang w:val="en-US"/>
        </w:rPr>
        <w:t>'sub'</w:t>
      </w:r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))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0956AB">
        <w:rPr>
          <w:rFonts w:ascii="Courier New" w:hAnsi="Courier New" w:cs="Courier New"/>
          <w:color w:val="228B22"/>
          <w:sz w:val="20"/>
          <w:szCs w:val="20"/>
          <w:lang w:val="en-US"/>
        </w:rPr>
        <w:t>%%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figure(</w:t>
      </w:r>
      <w:proofErr w:type="gramEnd"/>
      <w:r w:rsidRPr="000956AB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proofErr w:type="spellStart"/>
      <w:r w:rsidRPr="000956AB">
        <w:rPr>
          <w:rFonts w:ascii="Courier New" w:hAnsi="Courier New" w:cs="Courier New"/>
          <w:color w:val="A020F0"/>
          <w:sz w:val="20"/>
          <w:szCs w:val="20"/>
          <w:lang w:val="en-US"/>
        </w:rPr>
        <w:t>name'</w:t>
      </w:r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0956AB">
        <w:rPr>
          <w:rFonts w:ascii="Courier New" w:hAnsi="Courier New" w:cs="Courier New"/>
          <w:color w:val="A020F0"/>
          <w:sz w:val="20"/>
          <w:szCs w:val="20"/>
          <w:lang w:val="en-US"/>
        </w:rPr>
        <w:t>'product</w:t>
      </w:r>
      <w:proofErr w:type="spellEnd"/>
      <w:r w:rsidRPr="000956AB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subplot(</w:t>
      </w:r>
      <w:proofErr w:type="gram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211)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proofErr w:type="gram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mult</w:t>
      </w:r>
      <w:proofErr w:type="spellEnd"/>
      <w:proofErr w:type="gram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= [p1.*p2,p1.*</w:t>
      </w:r>
      <w:proofErr w:type="spell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fliplr</w:t>
      </w:r>
      <w:proofErr w:type="spell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(p2)];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proofErr w:type="spellStart"/>
      <w:proofErr w:type="gram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multMax,</w:t>
      </w:r>
      <w:proofErr w:type="gram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maxI</w:t>
      </w:r>
      <w:proofErr w:type="spell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gram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max(</w:t>
      </w:r>
      <w:proofErr w:type="spellStart"/>
      <w:proofErr w:type="gram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mult</w:t>
      </w:r>
      <w:proofErr w:type="spell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proofErr w:type="spellStart"/>
      <w:proofErr w:type="gram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multMin,</w:t>
      </w:r>
      <w:proofErr w:type="gram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minI</w:t>
      </w:r>
      <w:proofErr w:type="spell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= </w:t>
      </w:r>
      <w:proofErr w:type="gram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min(</w:t>
      </w:r>
      <w:proofErr w:type="spellStart"/>
      <w:proofErr w:type="gram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mult</w:t>
      </w:r>
      <w:proofErr w:type="spell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proofErr w:type="gram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mult</w:t>
      </w:r>
      <w:proofErr w:type="spell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proofErr w:type="gram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maxI</w:t>
      </w:r>
      <w:proofErr w:type="spell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) = [];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proofErr w:type="gram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mult</w:t>
      </w:r>
      <w:proofErr w:type="spell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proofErr w:type="gram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minI</w:t>
      </w:r>
      <w:proofErr w:type="spell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) = [];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plot(</w:t>
      </w:r>
      <w:proofErr w:type="spellStart"/>
      <w:proofErr w:type="gram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x,trapmf</w:t>
      </w:r>
      <w:proofErr w:type="spell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(x,[</w:t>
      </w:r>
      <w:proofErr w:type="spell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multMin,mult</w:t>
      </w:r>
      <w:proofErr w:type="spell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(1),</w:t>
      </w:r>
      <w:proofErr w:type="spell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mult</w:t>
      </w:r>
      <w:proofErr w:type="spell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(2),</w:t>
      </w:r>
      <w:proofErr w:type="spell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multMax</w:t>
      </w:r>
      <w:proofErr w:type="spell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]));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subplot(</w:t>
      </w:r>
      <w:proofErr w:type="gram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212)</w:t>
      </w:r>
    </w:p>
    <w:p w:rsidR="000956AB" w:rsidRPr="000956AB" w:rsidRDefault="000956AB" w:rsidP="000956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plot(</w:t>
      </w:r>
      <w:proofErr w:type="spellStart"/>
      <w:proofErr w:type="gram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x,fuzarith</w:t>
      </w:r>
      <w:proofErr w:type="spellEnd"/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(x,f1,f2,</w:t>
      </w:r>
      <w:r w:rsidRPr="000956AB">
        <w:rPr>
          <w:rFonts w:ascii="Courier New" w:hAnsi="Courier New" w:cs="Courier New"/>
          <w:color w:val="A020F0"/>
          <w:sz w:val="20"/>
          <w:szCs w:val="20"/>
          <w:lang w:val="en-US"/>
        </w:rPr>
        <w:t>'prod'</w:t>
      </w:r>
      <w:r w:rsidRPr="000956AB">
        <w:rPr>
          <w:rFonts w:ascii="Courier New" w:hAnsi="Courier New" w:cs="Courier New"/>
          <w:color w:val="000000"/>
          <w:sz w:val="20"/>
          <w:szCs w:val="20"/>
          <w:lang w:val="en-US"/>
        </w:rPr>
        <w:t>));</w:t>
      </w:r>
    </w:p>
    <w:p w:rsidR="000956AB" w:rsidRPr="000956AB" w:rsidRDefault="000956AB">
      <w:pPr>
        <w:rPr>
          <w:lang w:val="en-US"/>
        </w:rPr>
      </w:pPr>
    </w:p>
    <w:p w:rsidR="00E8408D" w:rsidRPr="006E0F08" w:rsidRDefault="00E8408D" w:rsidP="006E0F08">
      <w:pPr>
        <w:pStyle w:val="a3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  <w:r w:rsidRPr="006E0F08">
        <w:rPr>
          <w:rFonts w:ascii="Courier New" w:hAnsi="Courier New" w:cs="Courier New"/>
          <w:b/>
          <w:sz w:val="20"/>
          <w:szCs w:val="20"/>
        </w:rPr>
        <w:t>Μορφές</w:t>
      </w:r>
      <w:r w:rsidRPr="006E0F08">
        <w:rPr>
          <w:rFonts w:ascii="Courier New" w:hAnsi="Courier New" w:cs="Courier New"/>
          <w:b/>
          <w:sz w:val="20"/>
          <w:szCs w:val="20"/>
          <w:lang w:val="en-US"/>
        </w:rPr>
        <w:t xml:space="preserve"> </w:t>
      </w:r>
      <w:r w:rsidRPr="006E0F08">
        <w:rPr>
          <w:rFonts w:ascii="Courier New" w:hAnsi="Courier New" w:cs="Courier New"/>
          <w:b/>
          <w:sz w:val="20"/>
          <w:szCs w:val="20"/>
        </w:rPr>
        <w:t>ασαφών</w:t>
      </w:r>
      <w:r w:rsidRPr="006E0F08">
        <w:rPr>
          <w:rFonts w:ascii="Courier New" w:hAnsi="Courier New" w:cs="Courier New"/>
          <w:b/>
          <w:sz w:val="20"/>
          <w:szCs w:val="20"/>
          <w:lang w:val="en-US"/>
        </w:rPr>
        <w:t xml:space="preserve"> </w:t>
      </w:r>
      <w:r w:rsidRPr="006E0F08">
        <w:rPr>
          <w:rFonts w:ascii="Courier New" w:hAnsi="Courier New" w:cs="Courier New"/>
          <w:b/>
          <w:sz w:val="20"/>
          <w:szCs w:val="20"/>
        </w:rPr>
        <w:t>συνόλων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228B22"/>
          <w:sz w:val="20"/>
          <w:szCs w:val="20"/>
          <w:lang w:val="en-US"/>
        </w:rPr>
        <w:t>%</w:t>
      </w:r>
      <w:proofErr w:type="gramStart"/>
      <w:r w:rsidRPr="0094379C">
        <w:rPr>
          <w:rFonts w:ascii="Courier New" w:hAnsi="Courier New" w:cs="Courier New"/>
          <w:color w:val="228B22"/>
          <w:sz w:val="20"/>
          <w:szCs w:val="20"/>
          <w:lang w:val="en-US"/>
        </w:rPr>
        <w:t>Define</w:t>
      </w:r>
      <w:proofErr w:type="gramEnd"/>
      <w:r w:rsidRPr="0094379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membership function names and parameters.</w:t>
      </w:r>
    </w:p>
    <w:p w:rsidR="00E8408D" w:rsidRPr="009778DF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:rsidR="00E8408D" w:rsidRPr="000956AB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mf</w:t>
      </w:r>
      <w:r w:rsidRPr="000956AB">
        <w:rPr>
          <w:rFonts w:ascii="Courier New" w:hAnsi="Courier New" w:cs="Courier New"/>
          <w:color w:val="000000"/>
          <w:sz w:val="20"/>
          <w:szCs w:val="20"/>
        </w:rPr>
        <w:t>_</w:t>
      </w: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type</w:t>
      </w:r>
      <w:r w:rsidRPr="000956AB">
        <w:rPr>
          <w:rFonts w:ascii="Courier New" w:hAnsi="Courier New" w:cs="Courier New"/>
          <w:color w:val="000000"/>
          <w:sz w:val="20"/>
          <w:szCs w:val="20"/>
        </w:rPr>
        <w:t xml:space="preserve"> = {</w:t>
      </w:r>
      <w:r w:rsidRPr="000956AB">
        <w:rPr>
          <w:rFonts w:ascii="Courier New" w:hAnsi="Courier New" w:cs="Courier New"/>
          <w:color w:val="A020F0"/>
          <w:sz w:val="20"/>
          <w:szCs w:val="20"/>
        </w:rPr>
        <w:t>'</w:t>
      </w:r>
      <w:proofErr w:type="spellStart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trapmf</w:t>
      </w:r>
      <w:proofErr w:type="spellEnd"/>
      <w:r w:rsidRPr="000956AB">
        <w:rPr>
          <w:rFonts w:ascii="Courier New" w:hAnsi="Courier New" w:cs="Courier New"/>
          <w:color w:val="A020F0"/>
          <w:sz w:val="20"/>
          <w:szCs w:val="20"/>
        </w:rPr>
        <w:t>'</w:t>
      </w:r>
      <w:r w:rsidRPr="000956AB">
        <w:rPr>
          <w:rFonts w:ascii="Courier New" w:hAnsi="Courier New" w:cs="Courier New"/>
          <w:color w:val="000000"/>
          <w:sz w:val="20"/>
          <w:szCs w:val="20"/>
        </w:rPr>
        <w:t>,</w:t>
      </w:r>
      <w:r w:rsidRPr="000956AB">
        <w:rPr>
          <w:rFonts w:ascii="Courier New" w:hAnsi="Courier New" w:cs="Courier New"/>
          <w:color w:val="A020F0"/>
          <w:sz w:val="20"/>
          <w:szCs w:val="20"/>
        </w:rPr>
        <w:t>'</w:t>
      </w:r>
      <w:proofErr w:type="spellStart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gbellmf</w:t>
      </w:r>
      <w:proofErr w:type="spellEnd"/>
      <w:r w:rsidRPr="000956AB">
        <w:rPr>
          <w:rFonts w:ascii="Courier New" w:hAnsi="Courier New" w:cs="Courier New"/>
          <w:color w:val="A020F0"/>
          <w:sz w:val="20"/>
          <w:szCs w:val="20"/>
        </w:rPr>
        <w:t>'</w:t>
      </w:r>
      <w:r w:rsidRPr="000956AB">
        <w:rPr>
          <w:rFonts w:ascii="Courier New" w:hAnsi="Courier New" w:cs="Courier New"/>
          <w:color w:val="000000"/>
          <w:sz w:val="20"/>
          <w:szCs w:val="20"/>
        </w:rPr>
        <w:t>,</w:t>
      </w:r>
      <w:r w:rsidRPr="000956AB">
        <w:rPr>
          <w:rFonts w:ascii="Courier New" w:hAnsi="Courier New" w:cs="Courier New"/>
          <w:color w:val="A020F0"/>
          <w:sz w:val="20"/>
          <w:szCs w:val="20"/>
        </w:rPr>
        <w:t>'</w:t>
      </w:r>
      <w:proofErr w:type="spellStart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trimf</w:t>
      </w:r>
      <w:proofErr w:type="spellEnd"/>
      <w:r w:rsidRPr="000956AB">
        <w:rPr>
          <w:rFonts w:ascii="Courier New" w:hAnsi="Courier New" w:cs="Courier New"/>
          <w:color w:val="A020F0"/>
          <w:sz w:val="20"/>
          <w:szCs w:val="20"/>
        </w:rPr>
        <w:t>'</w:t>
      </w:r>
      <w:r w:rsidRPr="000956AB">
        <w:rPr>
          <w:rFonts w:ascii="Courier New" w:hAnsi="Courier New" w:cs="Courier New"/>
          <w:color w:val="000000"/>
          <w:sz w:val="20"/>
          <w:szCs w:val="20"/>
        </w:rPr>
        <w:t>,</w:t>
      </w:r>
      <w:r w:rsidRPr="000956AB">
        <w:rPr>
          <w:rFonts w:ascii="Courier New" w:hAnsi="Courier New" w:cs="Courier New"/>
          <w:color w:val="A020F0"/>
          <w:sz w:val="20"/>
          <w:szCs w:val="20"/>
        </w:rPr>
        <w:t>'</w:t>
      </w:r>
      <w:proofErr w:type="spellStart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gaussmf</w:t>
      </w:r>
      <w:proofErr w:type="spellEnd"/>
      <w:r w:rsidRPr="000956AB">
        <w:rPr>
          <w:rFonts w:ascii="Courier New" w:hAnsi="Courier New" w:cs="Courier New"/>
          <w:color w:val="A020F0"/>
          <w:sz w:val="20"/>
          <w:szCs w:val="20"/>
        </w:rPr>
        <w:t>'</w:t>
      </w:r>
      <w:r w:rsidRPr="000956AB">
        <w:rPr>
          <w:rFonts w:ascii="Courier New" w:hAnsi="Courier New" w:cs="Courier New"/>
          <w:color w:val="000000"/>
          <w:sz w:val="20"/>
          <w:szCs w:val="20"/>
        </w:rPr>
        <w:t>,</w:t>
      </w:r>
      <w:r w:rsidRPr="000956AB">
        <w:rPr>
          <w:rFonts w:ascii="Courier New" w:hAnsi="Courier New" w:cs="Courier New"/>
          <w:color w:val="A020F0"/>
          <w:sz w:val="20"/>
          <w:szCs w:val="20"/>
        </w:rPr>
        <w:t>'</w:t>
      </w:r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gauss</w:t>
      </w:r>
      <w:r w:rsidRPr="000956AB">
        <w:rPr>
          <w:rFonts w:ascii="Courier New" w:hAnsi="Courier New" w:cs="Courier New"/>
          <w:color w:val="A020F0"/>
          <w:sz w:val="20"/>
          <w:szCs w:val="20"/>
        </w:rPr>
        <w:t>2</w:t>
      </w:r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mf</w:t>
      </w:r>
      <w:r w:rsidRPr="000956AB">
        <w:rPr>
          <w:rFonts w:ascii="Courier New" w:hAnsi="Courier New" w:cs="Courier New"/>
          <w:color w:val="A020F0"/>
          <w:sz w:val="20"/>
          <w:szCs w:val="20"/>
        </w:rPr>
        <w:t>'</w:t>
      </w:r>
      <w:r w:rsidRPr="000956AB">
        <w:rPr>
          <w:rFonts w:ascii="Courier New" w:hAnsi="Courier New" w:cs="Courier New"/>
          <w:color w:val="000000"/>
          <w:sz w:val="20"/>
          <w:szCs w:val="20"/>
        </w:rPr>
        <w:t>,</w:t>
      </w:r>
      <w:r w:rsidRPr="000956AB">
        <w:rPr>
          <w:rFonts w:ascii="Courier New" w:hAnsi="Courier New" w:cs="Courier New"/>
          <w:color w:val="A020F0"/>
          <w:sz w:val="20"/>
          <w:szCs w:val="20"/>
        </w:rPr>
        <w:t>'</w:t>
      </w:r>
      <w:proofErr w:type="spellStart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smf</w:t>
      </w:r>
      <w:proofErr w:type="spellEnd"/>
      <w:r w:rsidRPr="000956AB">
        <w:rPr>
          <w:rFonts w:ascii="Courier New" w:hAnsi="Courier New" w:cs="Courier New"/>
          <w:color w:val="A020F0"/>
          <w:sz w:val="20"/>
          <w:szCs w:val="20"/>
        </w:rPr>
        <w:t>'</w:t>
      </w:r>
      <w:r w:rsidRPr="000956AB">
        <w:rPr>
          <w:rFonts w:ascii="Courier New" w:hAnsi="Courier New" w:cs="Courier New"/>
          <w:color w:val="000000"/>
          <w:sz w:val="20"/>
          <w:szCs w:val="20"/>
        </w:rPr>
        <w:t>,</w:t>
      </w:r>
      <w:r w:rsidRPr="000956AB">
        <w:rPr>
          <w:rFonts w:ascii="Courier New" w:hAnsi="Courier New" w:cs="Courier New"/>
          <w:color w:val="A020F0"/>
          <w:sz w:val="20"/>
          <w:szCs w:val="20"/>
        </w:rPr>
        <w:t>'</w:t>
      </w:r>
      <w:proofErr w:type="spellStart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zmf</w:t>
      </w:r>
      <w:proofErr w:type="spellEnd"/>
      <w:r w:rsidRPr="000956AB">
        <w:rPr>
          <w:rFonts w:ascii="Courier New" w:hAnsi="Courier New" w:cs="Courier New"/>
          <w:color w:val="A020F0"/>
          <w:sz w:val="20"/>
          <w:szCs w:val="20"/>
        </w:rPr>
        <w:t>'</w:t>
      </w:r>
      <w:r w:rsidRPr="000956AB">
        <w:rPr>
          <w:rFonts w:ascii="Courier New" w:hAnsi="Courier New" w:cs="Courier New"/>
          <w:color w:val="000000"/>
          <w:sz w:val="20"/>
          <w:szCs w:val="20"/>
        </w:rPr>
        <w:t>,</w:t>
      </w:r>
      <w:r w:rsidRPr="000956AB">
        <w:rPr>
          <w:rFonts w:ascii="Courier New" w:hAnsi="Courier New" w:cs="Courier New"/>
          <w:color w:val="A020F0"/>
          <w:sz w:val="20"/>
          <w:szCs w:val="20"/>
        </w:rPr>
        <w:t>'</w:t>
      </w:r>
      <w:proofErr w:type="spellStart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psigmf</w:t>
      </w:r>
      <w:proofErr w:type="spellEnd"/>
      <w:r w:rsidRPr="000956AB">
        <w:rPr>
          <w:rFonts w:ascii="Courier New" w:hAnsi="Courier New" w:cs="Courier New"/>
          <w:color w:val="A020F0"/>
          <w:sz w:val="20"/>
          <w:szCs w:val="20"/>
        </w:rPr>
        <w:t>'</w:t>
      </w:r>
      <w:r w:rsidRPr="000956AB">
        <w:rPr>
          <w:rFonts w:ascii="Courier New" w:hAnsi="Courier New" w:cs="Courier New"/>
          <w:color w:val="000000"/>
          <w:sz w:val="20"/>
          <w:szCs w:val="20"/>
        </w:rPr>
        <w:t>,</w:t>
      </w:r>
      <w:r w:rsidRPr="000956AB">
        <w:rPr>
          <w:rFonts w:ascii="Courier New" w:hAnsi="Courier New" w:cs="Courier New"/>
          <w:color w:val="A020F0"/>
          <w:sz w:val="20"/>
          <w:szCs w:val="20"/>
        </w:rPr>
        <w:t>'</w:t>
      </w:r>
      <w:proofErr w:type="spellStart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dsigmf</w:t>
      </w:r>
      <w:proofErr w:type="spellEnd"/>
      <w:r w:rsidRPr="000956AB">
        <w:rPr>
          <w:rFonts w:ascii="Courier New" w:hAnsi="Courier New" w:cs="Courier New"/>
          <w:color w:val="A020F0"/>
          <w:sz w:val="20"/>
          <w:szCs w:val="20"/>
        </w:rPr>
        <w:t>'</w:t>
      </w:r>
      <w:r w:rsidRPr="000956AB">
        <w:rPr>
          <w:rFonts w:ascii="Courier New" w:hAnsi="Courier New" w:cs="Courier New"/>
          <w:color w:val="000000"/>
          <w:sz w:val="20"/>
          <w:szCs w:val="20"/>
        </w:rPr>
        <w:t>,</w:t>
      </w:r>
      <w:r w:rsidRPr="000956AB">
        <w:rPr>
          <w:rFonts w:ascii="Courier New" w:hAnsi="Courier New" w:cs="Courier New"/>
          <w:color w:val="A020F0"/>
          <w:sz w:val="20"/>
          <w:szCs w:val="20"/>
        </w:rPr>
        <w:t>'</w:t>
      </w:r>
      <w:proofErr w:type="spellStart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pimf</w:t>
      </w:r>
      <w:proofErr w:type="spellEnd"/>
      <w:r w:rsidRPr="000956AB">
        <w:rPr>
          <w:rFonts w:ascii="Courier New" w:hAnsi="Courier New" w:cs="Courier New"/>
          <w:color w:val="A020F0"/>
          <w:sz w:val="20"/>
          <w:szCs w:val="20"/>
        </w:rPr>
        <w:t>'</w:t>
      </w:r>
      <w:r w:rsidRPr="000956AB">
        <w:rPr>
          <w:rFonts w:ascii="Courier New" w:hAnsi="Courier New" w:cs="Courier New"/>
          <w:color w:val="000000"/>
          <w:sz w:val="20"/>
          <w:szCs w:val="20"/>
        </w:rPr>
        <w:t>,</w:t>
      </w:r>
      <w:r w:rsidRPr="000956AB">
        <w:rPr>
          <w:rFonts w:ascii="Courier New" w:hAnsi="Courier New" w:cs="Courier New"/>
          <w:color w:val="A020F0"/>
          <w:sz w:val="20"/>
          <w:szCs w:val="20"/>
        </w:rPr>
        <w:t>'</w:t>
      </w:r>
      <w:proofErr w:type="spellStart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sigmf</w:t>
      </w:r>
      <w:proofErr w:type="spellEnd"/>
      <w:r w:rsidRPr="000956AB">
        <w:rPr>
          <w:rFonts w:ascii="Courier New" w:hAnsi="Courier New" w:cs="Courier New"/>
          <w:color w:val="A020F0"/>
          <w:sz w:val="20"/>
          <w:szCs w:val="20"/>
        </w:rPr>
        <w:t>'</w:t>
      </w:r>
      <w:r w:rsidRPr="000956AB">
        <w:rPr>
          <w:rFonts w:ascii="Courier New" w:hAnsi="Courier New" w:cs="Courier New"/>
          <w:color w:val="000000"/>
          <w:sz w:val="20"/>
          <w:szCs w:val="20"/>
        </w:rPr>
        <w:t>}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proofErr w:type="gram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param</w:t>
      </w:r>
      <w:proofErr w:type="spellEnd"/>
      <w:proofErr w:type="gram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= [-19 -17 -12 -7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3 4 -8 0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-9 -1 2 0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3 5 0 </w:t>
      </w:r>
      <w:proofErr w:type="spell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0</w:t>
      </w:r>
      <w:proofErr w:type="spell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3 10 5 13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11  17</w:t>
      </w:r>
      <w:proofErr w:type="gram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0  </w:t>
      </w:r>
      <w:proofErr w:type="spell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0</w:t>
      </w:r>
      <w:proofErr w:type="spell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-18 -10   </w:t>
      </w:r>
      <w:proofErr w:type="gram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0  </w:t>
      </w:r>
      <w:proofErr w:type="spell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0</w:t>
      </w:r>
      <w:proofErr w:type="spellEnd"/>
      <w:proofErr w:type="gram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2 -11 -5 -4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5 -3 1 5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0 7 11 15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2 15 0 </w:t>
      </w:r>
      <w:proofErr w:type="spell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0</w:t>
      </w:r>
      <w:proofErr w:type="spell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]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lastRenderedPageBreak/>
        <w:t xml:space="preserve"> 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228B22"/>
          <w:sz w:val="20"/>
          <w:szCs w:val="20"/>
          <w:lang w:val="en-US"/>
        </w:rPr>
        <w:t>%Evaluate the membership functions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228B22"/>
          <w:sz w:val="20"/>
          <w:szCs w:val="20"/>
          <w:lang w:val="en-US"/>
        </w:rPr>
        <w:t xml:space="preserve"> 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 = </w:t>
      </w:r>
      <w:proofErr w:type="spellStart"/>
      <w:proofErr w:type="gram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linspace</w:t>
      </w:r>
      <w:proofErr w:type="spell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-20,20,201)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mf</w:t>
      </w:r>
      <w:proofErr w:type="gram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= </w:t>
      </w:r>
      <w:proofErr w:type="spell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evalmmf</w:t>
      </w:r>
      <w:proofErr w:type="spell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x, </w:t>
      </w:r>
      <w:proofErr w:type="spell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param</w:t>
      </w:r>
      <w:proofErr w:type="spell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, char(</w:t>
      </w:r>
      <w:proofErr w:type="spell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mf_type</w:t>
      </w:r>
      <w:proofErr w:type="spell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))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228B22"/>
          <w:sz w:val="20"/>
          <w:szCs w:val="20"/>
          <w:lang w:val="en-US"/>
        </w:rPr>
        <w:t>%Plot the evaluated membership functions with labels</w:t>
      </w:r>
    </w:p>
    <w:p w:rsidR="00E8408D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text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:</w:t>
      </w:r>
      <w:r w:rsidR="000956AB" w:rsidRPr="000956AB">
        <w:rPr>
          <w:rFonts w:ascii="Courier New" w:hAnsi="Courier New" w:cs="Courier New"/>
          <w:color w:val="228B22"/>
          <w:sz w:val="20"/>
          <w:szCs w:val="20"/>
        </w:rPr>
        <w:t xml:space="preserve"> </w:t>
      </w:r>
      <w:r>
        <w:rPr>
          <w:rFonts w:ascii="Courier New" w:hAnsi="Courier New" w:cs="Courier New"/>
          <w:color w:val="228B22"/>
          <w:sz w:val="20"/>
          <w:szCs w:val="20"/>
        </w:rPr>
        <w:t xml:space="preserve">συντεταγμένες σημείου εμφάνισης, τύπος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mf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, κατεύθυνση κειμένου,</w:t>
      </w:r>
    </w:p>
    <w:p w:rsidR="00E8408D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κεντρική θέση</w:t>
      </w:r>
    </w:p>
    <w:p w:rsidR="00E8408D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E8408D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ubplo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2,1,1);</w:t>
      </w:r>
    </w:p>
    <w:p w:rsidR="00E8408D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lo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,m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:6,:)')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axis(</w:t>
      </w:r>
      <w:proofErr w:type="gram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[min(x) max(x) 0 1.2])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text((</w:t>
      </w:r>
      <w:proofErr w:type="spell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param</w:t>
      </w:r>
      <w:proofErr w:type="spell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(1,2)+</w:t>
      </w:r>
      <w:proofErr w:type="spell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param</w:t>
      </w:r>
      <w:proofErr w:type="spell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(1,3))/2,1.1,mf_type{1},</w:t>
      </w:r>
      <w:r w:rsidRPr="0094379C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proofErr w:type="spellStart"/>
      <w:proofErr w:type="gramStart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horizon</w:t>
      </w:r>
      <w:proofErr w:type="gramEnd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center</w:t>
      </w:r>
      <w:proofErr w:type="spellEnd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text(</w:t>
      </w:r>
      <w:proofErr w:type="spellStart"/>
      <w:proofErr w:type="gram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param</w:t>
      </w:r>
      <w:proofErr w:type="spell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(2,3),1.1,mf_type{2},</w:t>
      </w:r>
      <w:r w:rsidRPr="0094379C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proofErr w:type="spellStart"/>
      <w:proofErr w:type="gramStart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horizon</w:t>
      </w:r>
      <w:proofErr w:type="gramEnd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center</w:t>
      </w:r>
      <w:proofErr w:type="spellEnd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text(</w:t>
      </w:r>
      <w:proofErr w:type="spellStart"/>
      <w:proofErr w:type="gram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param</w:t>
      </w:r>
      <w:proofErr w:type="spell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(3,2),1.1,mf_type{3},</w:t>
      </w:r>
      <w:r w:rsidRPr="0094379C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proofErr w:type="spellStart"/>
      <w:proofErr w:type="gramStart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horizon</w:t>
      </w:r>
      <w:proofErr w:type="gramEnd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center</w:t>
      </w:r>
      <w:proofErr w:type="spellEnd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text(</w:t>
      </w:r>
      <w:proofErr w:type="spellStart"/>
      <w:proofErr w:type="gram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param</w:t>
      </w:r>
      <w:proofErr w:type="spell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(4,2),1.1,mf_type{4},</w:t>
      </w:r>
      <w:r w:rsidRPr="0094379C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proofErr w:type="spellStart"/>
      <w:proofErr w:type="gramStart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horizon</w:t>
      </w:r>
      <w:proofErr w:type="gramEnd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center</w:t>
      </w:r>
      <w:proofErr w:type="spellEnd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text((</w:t>
      </w:r>
      <w:proofErr w:type="spell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param</w:t>
      </w:r>
      <w:proofErr w:type="spell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(5,2)+</w:t>
      </w:r>
      <w:proofErr w:type="spell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param</w:t>
      </w:r>
      <w:proofErr w:type="spell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(5,4))/2,1.1,mf_type{5},</w:t>
      </w:r>
      <w:r w:rsidRPr="0094379C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proofErr w:type="spellStart"/>
      <w:proofErr w:type="gramStart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horizon</w:t>
      </w:r>
      <w:proofErr w:type="gramEnd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center</w:t>
      </w:r>
      <w:proofErr w:type="spellEnd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text(</w:t>
      </w:r>
      <w:proofErr w:type="spellStart"/>
      <w:proofErr w:type="gram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param</w:t>
      </w:r>
      <w:proofErr w:type="spell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(6,2), 1.1,mf_type{6},</w:t>
      </w:r>
      <w:r w:rsidRPr="0094379C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proofErr w:type="spellStart"/>
      <w:proofErr w:type="gramStart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horizon</w:t>
      </w:r>
      <w:proofErr w:type="gramEnd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center</w:t>
      </w:r>
      <w:proofErr w:type="spellEnd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h_gca</w:t>
      </w:r>
      <w:proofErr w:type="spell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= </w:t>
      </w:r>
      <w:proofErr w:type="spellStart"/>
      <w:proofErr w:type="gram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gca</w:t>
      </w:r>
      <w:proofErr w:type="spellEnd"/>
      <w:proofErr w:type="gram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E8408D" w:rsidRPr="00E8408D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r w:rsidRPr="00E8408D">
        <w:rPr>
          <w:rFonts w:ascii="Courier New" w:hAnsi="Courier New" w:cs="Courier New"/>
          <w:color w:val="000000"/>
          <w:sz w:val="20"/>
          <w:szCs w:val="20"/>
          <w:lang w:val="en-US"/>
        </w:rPr>
        <w:t>h_gca.XTick</w:t>
      </w:r>
      <w:proofErr w:type="spellEnd"/>
      <w:r w:rsidRPr="00E8408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= []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subplot(</w:t>
      </w:r>
      <w:proofErr w:type="gram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2,1,2)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plot(</w:t>
      </w:r>
      <w:proofErr w:type="spellStart"/>
      <w:proofErr w:type="gram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x,mf</w:t>
      </w:r>
      <w:proofErr w:type="spell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(7:11,:)')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axis(</w:t>
      </w:r>
      <w:proofErr w:type="gram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[min(x) max(x) 0 1.2])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text(</w:t>
      </w:r>
      <w:proofErr w:type="spellStart"/>
      <w:proofErr w:type="gram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param</w:t>
      </w:r>
      <w:proofErr w:type="spell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(7,1),1.1,mf_type{7},</w:t>
      </w:r>
      <w:r w:rsidRPr="0094379C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proofErr w:type="spellStart"/>
      <w:proofErr w:type="gramStart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horizon</w:t>
      </w:r>
      <w:proofErr w:type="gramEnd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center</w:t>
      </w:r>
      <w:proofErr w:type="spellEnd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text((</w:t>
      </w:r>
      <w:proofErr w:type="spell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param</w:t>
      </w:r>
      <w:proofErr w:type="spell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(8,2)+</w:t>
      </w:r>
      <w:proofErr w:type="spell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param</w:t>
      </w:r>
      <w:proofErr w:type="spell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(8,4))/2,1.1,mf_type{8},</w:t>
      </w:r>
      <w:r w:rsidRPr="0094379C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proofErr w:type="spellStart"/>
      <w:proofErr w:type="gramStart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horizon</w:t>
      </w:r>
      <w:proofErr w:type="gramEnd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center</w:t>
      </w:r>
      <w:proofErr w:type="spellEnd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text((</w:t>
      </w:r>
      <w:proofErr w:type="spell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param</w:t>
      </w:r>
      <w:proofErr w:type="spell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(9,2)+</w:t>
      </w:r>
      <w:proofErr w:type="spell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param</w:t>
      </w:r>
      <w:proofErr w:type="spell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(9,4))/2,1.1,mf_type{9},</w:t>
      </w:r>
      <w:r w:rsidRPr="0094379C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proofErr w:type="spellStart"/>
      <w:proofErr w:type="gramStart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horizon</w:t>
      </w:r>
      <w:proofErr w:type="gramEnd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center</w:t>
      </w:r>
      <w:proofErr w:type="spellEnd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text((</w:t>
      </w:r>
      <w:proofErr w:type="spell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param</w:t>
      </w:r>
      <w:proofErr w:type="spell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(10,2)+</w:t>
      </w:r>
      <w:proofErr w:type="spell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param</w:t>
      </w:r>
      <w:proofErr w:type="spell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(10,3))/2,1.1,mf_type{10},</w:t>
      </w:r>
      <w:r w:rsidRPr="0094379C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proofErr w:type="spellStart"/>
      <w:proofErr w:type="gramStart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horizon</w:t>
      </w:r>
      <w:proofErr w:type="gramEnd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,</w:t>
      </w:r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center</w:t>
      </w:r>
      <w:proofErr w:type="spellEnd"/>
      <w:r w:rsidRPr="0094379C">
        <w:rPr>
          <w:rFonts w:ascii="Courier New" w:hAnsi="Courier New" w:cs="Courier New"/>
          <w:color w:val="A020F0"/>
          <w:sz w:val="20"/>
          <w:szCs w:val="20"/>
          <w:lang w:val="en-US"/>
        </w:rPr>
        <w:t>'</w:t>
      </w: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E8408D" w:rsidRPr="0094379C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text(</w:t>
      </w:r>
      <w:proofErr w:type="spellStart"/>
      <w:proofErr w:type="gram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param</w:t>
      </w:r>
      <w:proofErr w:type="spellEnd"/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>(11,2),1.1,mf_type{11},</w:t>
      </w:r>
      <w:r w:rsidRPr="0094379C">
        <w:rPr>
          <w:rFonts w:ascii="Courier New" w:hAnsi="Courier New" w:cs="Courier New"/>
          <w:color w:val="0000FF"/>
          <w:sz w:val="20"/>
          <w:szCs w:val="20"/>
          <w:lang w:val="en-US"/>
        </w:rPr>
        <w:t>...</w:t>
      </w:r>
    </w:p>
    <w:p w:rsidR="00E8408D" w:rsidRDefault="00E8408D" w:rsidP="00E840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94379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>
        <w:rPr>
          <w:rFonts w:ascii="Courier New" w:hAnsi="Courier New" w:cs="Courier New"/>
          <w:color w:val="A020F0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horizon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center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B1F3E" w:rsidRPr="005B1F3E" w:rsidRDefault="005B1F3E">
      <w:pPr>
        <w:rPr>
          <w:lang w:val="en-US"/>
        </w:rPr>
      </w:pPr>
    </w:p>
    <w:sectPr w:rsidR="005B1F3E" w:rsidRPr="005B1F3E" w:rsidSect="00F14BDB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B0768F1"/>
    <w:multiLevelType w:val="hybridMultilevel"/>
    <w:tmpl w:val="6A7EE22C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B463CF1"/>
    <w:multiLevelType w:val="hybridMultilevel"/>
    <w:tmpl w:val="6D7A3E90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B7E5678"/>
    <w:multiLevelType w:val="hybridMultilevel"/>
    <w:tmpl w:val="ED7ADF84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DC4747A"/>
    <w:multiLevelType w:val="hybridMultilevel"/>
    <w:tmpl w:val="8A881480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F575994"/>
    <w:multiLevelType w:val="hybridMultilevel"/>
    <w:tmpl w:val="AB8239E2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DF2135D"/>
    <w:multiLevelType w:val="hybridMultilevel"/>
    <w:tmpl w:val="FA788ECE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E4D197D"/>
    <w:multiLevelType w:val="hybridMultilevel"/>
    <w:tmpl w:val="25CC72BA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1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e3NLQwNjIzNTIyNjNT0lEKTi0uzszPAykwqgUAoT3b4ywAAAA="/>
  </w:docVars>
  <w:rsids>
    <w:rsidRoot w:val="00C83138"/>
    <w:rsid w:val="000956AB"/>
    <w:rsid w:val="0025483B"/>
    <w:rsid w:val="005B1F3E"/>
    <w:rsid w:val="006E0F08"/>
    <w:rsid w:val="00921D82"/>
    <w:rsid w:val="0094379C"/>
    <w:rsid w:val="009778DF"/>
    <w:rsid w:val="00987122"/>
    <w:rsid w:val="00A05669"/>
    <w:rsid w:val="00C83138"/>
    <w:rsid w:val="00C84585"/>
    <w:rsid w:val="00C90D85"/>
    <w:rsid w:val="00CC315D"/>
    <w:rsid w:val="00D705DC"/>
    <w:rsid w:val="00E17182"/>
    <w:rsid w:val="00E8408D"/>
    <w:rsid w:val="00E95F01"/>
    <w:rsid w:val="00F05B39"/>
    <w:rsid w:val="00F14B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0566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E0F08"/>
    <w:pPr>
      <w:ind w:left="720"/>
      <w:contextualSpacing/>
    </w:pPr>
  </w:style>
  <w:style w:type="character" w:styleId="-">
    <w:name w:val="Hyperlink"/>
    <w:basedOn w:val="a0"/>
    <w:uiPriority w:val="99"/>
    <w:unhideWhenUsed/>
    <w:rsid w:val="00E95F01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7903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repository.kallipos.gr/handle/11419/5958?locale=e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661</Words>
  <Characters>3573</Characters>
  <Application>Microsoft Office Word</Application>
  <DocSecurity>0</DocSecurity>
  <Lines>29</Lines>
  <Paragraphs>8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21-05-26T17:34:00Z</dcterms:created>
  <dcterms:modified xsi:type="dcterms:W3CDTF">2021-05-26T17:40:00Z</dcterms:modified>
</cp:coreProperties>
</file>